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C2A8E3" w14:textId="77777777" w:rsidR="007F366F" w:rsidRDefault="007F366F"/>
    <w:p w14:paraId="239E61CD" w14:textId="16FB146A" w:rsidR="007F366F" w:rsidRPr="007F366F" w:rsidRDefault="007F366F" w:rsidP="007F366F">
      <w:pPr>
        <w:jc w:val="center"/>
        <w:rPr>
          <w:b/>
          <w:bCs/>
        </w:rPr>
      </w:pPr>
      <w:r w:rsidRPr="007F366F">
        <w:rPr>
          <w:b/>
          <w:bCs/>
        </w:rPr>
        <w:t>Case 2</w:t>
      </w:r>
    </w:p>
    <w:p w14:paraId="083822B3" w14:textId="43AA7071" w:rsidR="007F366F" w:rsidRDefault="007F366F" w:rsidP="007F366F">
      <w:pPr>
        <w:jc w:val="both"/>
      </w:pPr>
      <w:r>
        <w:t xml:space="preserve">The company ABC hired you to create a new system. This system allows for sharing information about companies. The accounting systems of the companies send financial information.  The operators enter the system all the other information (e.g. name of the owners and managers). The system must store information about companies, accounts and managers and owners of those companies. Companies have a name and address. Each company </w:t>
      </w:r>
      <w:proofErr w:type="gramStart"/>
      <w:r>
        <w:t>belong</w:t>
      </w:r>
      <w:proofErr w:type="gramEnd"/>
      <w:r>
        <w:t xml:space="preserve"> to a specific industry. Each company has several accounts. Each account as a year, title and value. An account may be of one of two types: balance sheet account and Profit and account. The owners and managers have a name and address. The owners have a share of the capital and the managers a wage.</w:t>
      </w:r>
    </w:p>
    <w:p w14:paraId="7CA87571" w14:textId="65AE5A72" w:rsidR="00FE5C7F" w:rsidRDefault="00FE5C7F" w:rsidP="007F366F">
      <w:pPr>
        <w:jc w:val="both"/>
      </w:pPr>
    </w:p>
    <w:p w14:paraId="37106248" w14:textId="0036ACEB" w:rsidR="00FF0791" w:rsidRDefault="00FF0791" w:rsidP="00FE5C7F">
      <w:pPr>
        <w:pStyle w:val="ListParagraph"/>
        <w:numPr>
          <w:ilvl w:val="0"/>
          <w:numId w:val="1"/>
        </w:numPr>
        <w:jc w:val="both"/>
      </w:pPr>
      <w:r>
        <w:t>Create the Use Case Diagram</w:t>
      </w:r>
    </w:p>
    <w:p w14:paraId="65D38116" w14:textId="77777777" w:rsidR="00FF0791" w:rsidRDefault="00FF0791" w:rsidP="00FF0791">
      <w:pPr>
        <w:pStyle w:val="ListParagraph"/>
        <w:jc w:val="both"/>
      </w:pPr>
    </w:p>
    <w:p w14:paraId="2E5F70D8" w14:textId="169CD2F1" w:rsidR="00FF0791" w:rsidRDefault="00FF0791" w:rsidP="00FF0791">
      <w:pPr>
        <w:pStyle w:val="ListParagraph"/>
        <w:jc w:val="both"/>
      </w:pPr>
    </w:p>
    <w:p w14:paraId="195532B5" w14:textId="4344FEC2" w:rsidR="00FF0791" w:rsidRDefault="00FF0791" w:rsidP="00FF0791">
      <w:pPr>
        <w:pStyle w:val="ListParagraph"/>
        <w:jc w:val="both"/>
      </w:pPr>
    </w:p>
    <w:p w14:paraId="48EE26B4" w14:textId="734F9324" w:rsidR="00FF0791" w:rsidRDefault="00FF0791" w:rsidP="00FF0791">
      <w:pPr>
        <w:pStyle w:val="ListParagraph"/>
        <w:jc w:val="both"/>
      </w:pPr>
    </w:p>
    <w:p w14:paraId="4ECCBE6B" w14:textId="134548B6" w:rsidR="00FF0791" w:rsidRDefault="00FF0791" w:rsidP="00FF0791">
      <w:pPr>
        <w:pStyle w:val="ListParagraph"/>
        <w:jc w:val="both"/>
      </w:pPr>
    </w:p>
    <w:p w14:paraId="64032483" w14:textId="77777777" w:rsidR="00FF0791" w:rsidRDefault="00FF0791" w:rsidP="00FF0791">
      <w:pPr>
        <w:pStyle w:val="ListParagraph"/>
        <w:jc w:val="both"/>
      </w:pPr>
    </w:p>
    <w:p w14:paraId="084D5361" w14:textId="77777777" w:rsidR="00FF0791" w:rsidRDefault="00FF0791" w:rsidP="00FF0791">
      <w:pPr>
        <w:pStyle w:val="ListParagraph"/>
        <w:jc w:val="both"/>
      </w:pPr>
    </w:p>
    <w:p w14:paraId="7ABEA5D1" w14:textId="77777777" w:rsidR="00FF0791" w:rsidRDefault="00FF0791" w:rsidP="00FF0791">
      <w:pPr>
        <w:pStyle w:val="ListParagraph"/>
        <w:jc w:val="both"/>
      </w:pPr>
    </w:p>
    <w:p w14:paraId="1E837B3D" w14:textId="77777777" w:rsidR="00FF0791" w:rsidRDefault="00FF0791" w:rsidP="00FF0791">
      <w:pPr>
        <w:pStyle w:val="ListParagraph"/>
        <w:jc w:val="both"/>
      </w:pPr>
    </w:p>
    <w:p w14:paraId="6C1C0A03" w14:textId="756DF6AA" w:rsidR="00FE5C7F" w:rsidRDefault="00FE5C7F" w:rsidP="00FE5C7F">
      <w:pPr>
        <w:pStyle w:val="ListParagraph"/>
        <w:numPr>
          <w:ilvl w:val="0"/>
          <w:numId w:val="1"/>
        </w:numPr>
        <w:jc w:val="both"/>
      </w:pPr>
      <w:r>
        <w:t xml:space="preserve">Create </w:t>
      </w:r>
      <w:proofErr w:type="gramStart"/>
      <w:r>
        <w:t>the  Class</w:t>
      </w:r>
      <w:proofErr w:type="gramEnd"/>
      <w:r>
        <w:t xml:space="preserve"> diagram</w:t>
      </w:r>
    </w:p>
    <w:p w14:paraId="63DFF895" w14:textId="71CC50A5" w:rsidR="00FF0791" w:rsidRDefault="00FF0791" w:rsidP="00FF0791">
      <w:pPr>
        <w:jc w:val="both"/>
      </w:pPr>
    </w:p>
    <w:p w14:paraId="463EC978" w14:textId="7EEC3AE2" w:rsidR="00FF0791" w:rsidRDefault="00FF0791" w:rsidP="00FF0791">
      <w:pPr>
        <w:jc w:val="both"/>
      </w:pPr>
    </w:p>
    <w:p w14:paraId="479BE8F6" w14:textId="19845747" w:rsidR="00FF0791" w:rsidRDefault="00FF0791" w:rsidP="00FF0791">
      <w:pPr>
        <w:jc w:val="both"/>
      </w:pPr>
    </w:p>
    <w:p w14:paraId="05150AA0" w14:textId="77777777" w:rsidR="00FF0791" w:rsidRDefault="00FF0791" w:rsidP="00FF0791">
      <w:pPr>
        <w:jc w:val="both"/>
      </w:pPr>
    </w:p>
    <w:p w14:paraId="02859BA7" w14:textId="5AB1186E" w:rsidR="00FF0791" w:rsidRDefault="00FF0791" w:rsidP="00FF0791">
      <w:pPr>
        <w:jc w:val="both"/>
      </w:pPr>
    </w:p>
    <w:p w14:paraId="570307BB" w14:textId="2F056CF0" w:rsidR="00FF0791" w:rsidRDefault="00FF0791" w:rsidP="00FF0791">
      <w:pPr>
        <w:pStyle w:val="ListParagraph"/>
        <w:numPr>
          <w:ilvl w:val="0"/>
          <w:numId w:val="1"/>
        </w:numPr>
        <w:jc w:val="both"/>
      </w:pPr>
      <w:r>
        <w:t>Discuss some possible alternatives</w:t>
      </w:r>
    </w:p>
    <w:sectPr w:rsidR="00FF0791" w:rsidSect="00B50DC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466CAF"/>
    <w:multiLevelType w:val="hybridMultilevel"/>
    <w:tmpl w:val="0D84F6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MzewsDAyNjEzM7BQ0lEKTi0uzszPAykwrAUA0K62MywAAAA="/>
  </w:docVars>
  <w:rsids>
    <w:rsidRoot w:val="00E6522A"/>
    <w:rsid w:val="005B0D99"/>
    <w:rsid w:val="007F366F"/>
    <w:rsid w:val="00B50DC3"/>
    <w:rsid w:val="00E6522A"/>
    <w:rsid w:val="00E75F79"/>
    <w:rsid w:val="00FE5C7F"/>
    <w:rsid w:val="00FF079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9940F"/>
  <w15:chartTrackingRefBased/>
  <w15:docId w15:val="{F5FE8ABF-C9E4-4E11-A3E5-4B80AEF5E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5C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26</Words>
  <Characters>719</Characters>
  <Application>Microsoft Office Word</Application>
  <DocSecurity>0</DocSecurity>
  <Lines>5</Lines>
  <Paragraphs>1</Paragraphs>
  <ScaleCrop>false</ScaleCrop>
  <Company/>
  <LinksUpToDate>false</LinksUpToDate>
  <CharactersWithSpaces>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dc:creator>
  <cp:keywords/>
  <dc:description/>
  <cp:lastModifiedBy>carlos</cp:lastModifiedBy>
  <cp:revision>4</cp:revision>
  <dcterms:created xsi:type="dcterms:W3CDTF">2020-03-18T01:04:00Z</dcterms:created>
  <dcterms:modified xsi:type="dcterms:W3CDTF">2020-03-18T01:22:00Z</dcterms:modified>
</cp:coreProperties>
</file>